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86AFACF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01528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16719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01528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15281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015281" w:rsidRPr="008D08FD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67E8296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OASAN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E6473E2" w:rsidR="00015281" w:rsidRPr="00015281" w:rsidRDefault="00015281" w:rsidP="0001528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EBE7234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B300B35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0D2AD3B0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F07BBD6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Goruščic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umporn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dioksid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Lupin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Kikirik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015281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015281" w:rsidRPr="008D08FD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C67DD1A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OASAN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679A10C0" w:rsidR="00015281" w:rsidRPr="00015281" w:rsidRDefault="00015281" w:rsidP="0001528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C8192A8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1E40901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143A3A44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015281" w:rsidRPr="008D08FD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4F9CBC6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ĆUFTE U UMAKU OD RAJČICE I PIRE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E0B6151" w:rsidR="00015281" w:rsidRPr="00015281" w:rsidRDefault="00015281" w:rsidP="000152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5A139F8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53994E5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D11D8B3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0B33E1F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015281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015281" w:rsidRPr="008D08FD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74CB276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ĆUFTE U UMAKU OD RAJČICE I PIRE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4671BC8" w:rsidR="00015281" w:rsidRPr="00015281" w:rsidRDefault="00015281" w:rsidP="000152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2A18300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192B6B72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1C5C317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015281" w:rsidRPr="00727AE1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18579CC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PURETINOM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89E4514" w:rsidR="00015281" w:rsidRPr="00015281" w:rsidRDefault="00015281" w:rsidP="000152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0ACCCC10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DBD3356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E676CEC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7D74CBDC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015281" w:rsidRPr="008D08FD" w:rsidRDefault="00015281" w:rsidP="0001528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015281" w:rsidRPr="00727AE1" w:rsidRDefault="00015281" w:rsidP="0001528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8192643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PURETINOM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7DDDF6F" w:rsidR="00015281" w:rsidRPr="00015281" w:rsidRDefault="00015281" w:rsidP="0001528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5D19259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3E81EE6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AF62ABC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019EE8E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DE170C2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CAFC501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E2588AA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0F8984E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BF7CB2A" w:rsidR="00015281" w:rsidRPr="00015281" w:rsidRDefault="00015281" w:rsidP="0001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(S), Jaja(S), Laktoza(T), Mlijeko(S), Celer(S)</w:t>
            </w:r>
          </w:p>
        </w:tc>
      </w:tr>
      <w:tr w:rsidR="00015281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4F06228E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3968701D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76A1C9CB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37C778F7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7A787E42" w:rsidR="00015281" w:rsidRPr="00015281" w:rsidRDefault="00015281" w:rsidP="0001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15281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015281" w:rsidRPr="00DB4E9F" w:rsidRDefault="00015281" w:rsidP="000152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FAA5E70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PUS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SALATA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5F5D471" w:rsidR="00015281" w:rsidRPr="00015281" w:rsidRDefault="00015281" w:rsidP="000152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2E3C026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64F6E7C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04E6E7A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BF11996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Kikirik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Rakov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015281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015281" w:rsidRPr="00DB4E9F" w:rsidRDefault="00015281" w:rsidP="000152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93D6697" w:rsidR="00015281" w:rsidRPr="00015281" w:rsidRDefault="00015281" w:rsidP="000152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PUS </w:t>
            </w:r>
            <w:proofErr w:type="gramStart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SALATA ,</w:t>
            </w:r>
            <w:proofErr w:type="gramEnd"/>
            <w:r w:rsidRPr="0001528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39576DE" w:rsidR="00015281" w:rsidRPr="00015281" w:rsidRDefault="00015281" w:rsidP="000152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7FDC51E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D7FD8A6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CA766D2" w:rsidR="00015281" w:rsidRPr="00015281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15281">
              <w:rPr>
                <w:rFonts w:asciiTheme="minorHAnsi" w:eastAsia="Segoe UI" w:hAnsiTheme="minorHAnsi" w:cstheme="minorHAnsi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015281" w:rsidRPr="00F55363" w:rsidRDefault="00015281" w:rsidP="000152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24905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6-16T11:54:00Z</dcterms:created>
  <dcterms:modified xsi:type="dcterms:W3CDTF">2023-06-16T11:54:00Z</dcterms:modified>
</cp:coreProperties>
</file>